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108F" w:rsidRDefault="008B7FF5">
      <w:r>
        <w:t>Test Review</w:t>
      </w:r>
    </w:p>
    <w:p w:rsidR="008B7FF5" w:rsidRDefault="008B7FF5"/>
    <w:p w:rsidR="008B7FF5" w:rsidRDefault="008B7FF5">
      <w:bookmarkStart w:id="0" w:name="_GoBack"/>
      <w:r>
        <w:rPr>
          <w:noProof/>
        </w:rPr>
        <w:drawing>
          <wp:inline distT="0" distB="0" distL="0" distR="0">
            <wp:extent cx="5943600" cy="4043819"/>
            <wp:effectExtent l="0" t="0" r="0" b="0"/>
            <wp:docPr id="1" name="Picture 1" descr="https://s-media-cache-ak0.pinimg.com/originals/7c/bc/62/7cbc62754d811e47bfcd1c42388c23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-media-cache-ak0.pinimg.com/originals/7c/bc/62/7cbc62754d811e47bfcd1c42388c237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3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8B7FF5" w:rsidRDefault="008B7FF5">
      <w:r>
        <w:t>Write the Lewis Structure for the elements on above</w:t>
      </w:r>
    </w:p>
    <w:p w:rsidR="008B7FF5" w:rsidRDefault="008B7FF5">
      <w:r>
        <w:t>Describe the Main events in the development of the atomic model:</w:t>
      </w:r>
    </w:p>
    <w:p w:rsidR="008B7FF5" w:rsidRDefault="008B7FF5">
      <w:r>
        <w:t>Explain who discovered the following structures and the time:</w:t>
      </w:r>
    </w:p>
    <w:p w:rsidR="008B7FF5" w:rsidRDefault="008B7FF5">
      <w:r>
        <w:t>Atom:</w:t>
      </w:r>
    </w:p>
    <w:p w:rsidR="008B7FF5" w:rsidRDefault="008B7FF5">
      <w:r>
        <w:t>Electron:</w:t>
      </w:r>
    </w:p>
    <w:p w:rsidR="008B7FF5" w:rsidRDefault="008B7FF5">
      <w:r>
        <w:t>Nucleus:</w:t>
      </w:r>
    </w:p>
    <w:p w:rsidR="008B7FF5" w:rsidRDefault="008B7FF5">
      <w:r>
        <w:t>Protons:</w:t>
      </w:r>
    </w:p>
    <w:p w:rsidR="008B7FF5" w:rsidRDefault="008B7FF5">
      <w:r>
        <w:t>Fill up the table below:</w:t>
      </w:r>
    </w:p>
    <w:p w:rsidR="008B7FF5" w:rsidRDefault="008B7FF5">
      <w:r>
        <w:rPr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2" name="Picture 2" descr="Image result for fill up the atomic mass protons and neutrons 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fill up the atomic mass protons and neutrons mak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FF5" w:rsidRDefault="008B7FF5"/>
    <w:p w:rsidR="008B7FF5" w:rsidRDefault="008B7FF5"/>
    <w:sectPr w:rsidR="008B7F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wNbI0NLMwNjE2MDNX0lEKTi0uzszPAykwrAUAOwRALSwAAAA="/>
  </w:docVars>
  <w:rsids>
    <w:rsidRoot w:val="008B7FF5"/>
    <w:rsid w:val="00141DAB"/>
    <w:rsid w:val="007A108F"/>
    <w:rsid w:val="008B7FF5"/>
    <w:rsid w:val="00CF72FA"/>
    <w:rsid w:val="00EA1C87"/>
    <w:rsid w:val="00F5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12F54"/>
  <w15:chartTrackingRefBased/>
  <w15:docId w15:val="{79C4EFF0-962B-49C8-92A4-93FD4C5CC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ani</dc:creator>
  <cp:keywords/>
  <dc:description/>
  <cp:lastModifiedBy>Yasmani</cp:lastModifiedBy>
  <cp:revision>2</cp:revision>
  <dcterms:created xsi:type="dcterms:W3CDTF">2017-11-13T13:21:00Z</dcterms:created>
  <dcterms:modified xsi:type="dcterms:W3CDTF">2017-11-14T02:40:00Z</dcterms:modified>
</cp:coreProperties>
</file>